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3203" w:rsidRDefault="00413279" w:rsidP="000F030F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_GoBack"/>
      <w:bookmarkEnd w:id="0"/>
      <w:r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>
            <wp:extent cx="3414532" cy="485914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c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0493" cy="48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3279" w:rsidRDefault="00413279" w:rsidP="000F030F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406DF2" w:rsidRPr="00B73203" w:rsidRDefault="00406DF2" w:rsidP="000F030F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Search Committee</w:t>
      </w:r>
      <w:r w:rsidR="005334EA">
        <w:rPr>
          <w:rFonts w:ascii="Times New Roman" w:hAnsi="Times New Roman" w:cs="Times New Roman"/>
          <w:b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sz w:val="32"/>
          <w:szCs w:val="32"/>
        </w:rPr>
        <w:t>Guidelines for Interaction</w:t>
      </w:r>
    </w:p>
    <w:p w:rsidR="00735A32" w:rsidRDefault="00735A32" w:rsidP="00735A32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:rsidR="00C55DFC" w:rsidRPr="00806C79" w:rsidRDefault="00C55DFC" w:rsidP="00C55DF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806C79">
        <w:rPr>
          <w:rFonts w:ascii="Times New Roman" w:hAnsi="Times New Roman" w:cs="Times New Roman"/>
          <w:sz w:val="28"/>
          <w:szCs w:val="28"/>
        </w:rPr>
        <w:t xml:space="preserve">We will agree </w:t>
      </w:r>
      <w:r w:rsidRPr="00B10FF9">
        <w:rPr>
          <w:rFonts w:ascii="Times New Roman" w:hAnsi="Times New Roman" w:cs="Times New Roman"/>
          <w:noProof/>
          <w:sz w:val="28"/>
          <w:szCs w:val="28"/>
        </w:rPr>
        <w:t>on</w:t>
      </w:r>
      <w:r w:rsidRPr="00806C79">
        <w:rPr>
          <w:rFonts w:ascii="Times New Roman" w:hAnsi="Times New Roman" w:cs="Times New Roman"/>
          <w:sz w:val="28"/>
          <w:szCs w:val="28"/>
        </w:rPr>
        <w:t xml:space="preserve"> how we will make decisions </w:t>
      </w:r>
      <w:r w:rsidR="00806C79" w:rsidRPr="00806C79">
        <w:rPr>
          <w:rFonts w:ascii="Times New Roman" w:hAnsi="Times New Roman" w:cs="Times New Roman"/>
          <w:noProof/>
          <w:sz w:val="28"/>
          <w:szCs w:val="28"/>
        </w:rPr>
        <w:t>before</w:t>
      </w:r>
      <w:r w:rsidRPr="00806C79">
        <w:rPr>
          <w:rFonts w:ascii="Times New Roman" w:hAnsi="Times New Roman" w:cs="Times New Roman"/>
          <w:sz w:val="28"/>
          <w:szCs w:val="28"/>
        </w:rPr>
        <w:t xml:space="preserve"> various stages of our work. </w:t>
      </w:r>
    </w:p>
    <w:p w:rsidR="00735A32" w:rsidRPr="00806C79" w:rsidRDefault="00735A32" w:rsidP="00735A3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E93C3E" w:rsidRDefault="00E93C3E" w:rsidP="00215548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E93C3E">
        <w:rPr>
          <w:rFonts w:ascii="Times New Roman" w:hAnsi="Times New Roman" w:cs="Times New Roman"/>
          <w:sz w:val="28"/>
          <w:szCs w:val="28"/>
        </w:rPr>
        <w:t>W</w:t>
      </w:r>
      <w:r w:rsidR="00DF0C3F" w:rsidRPr="00E93C3E">
        <w:rPr>
          <w:rFonts w:ascii="Times New Roman" w:hAnsi="Times New Roman" w:cs="Times New Roman"/>
          <w:sz w:val="28"/>
          <w:szCs w:val="28"/>
        </w:rPr>
        <w:t>e will agree on whether or not</w:t>
      </w:r>
      <w:r w:rsidR="001C65B8">
        <w:rPr>
          <w:rFonts w:ascii="Times New Roman" w:hAnsi="Times New Roman" w:cs="Times New Roman"/>
          <w:sz w:val="28"/>
          <w:szCs w:val="28"/>
        </w:rPr>
        <w:t>, and how</w:t>
      </w:r>
      <w:r w:rsidR="000F4EFF">
        <w:rPr>
          <w:rFonts w:ascii="Times New Roman" w:hAnsi="Times New Roman" w:cs="Times New Roman"/>
          <w:sz w:val="28"/>
          <w:szCs w:val="28"/>
        </w:rPr>
        <w:t>,</w:t>
      </w:r>
      <w:r w:rsidR="001C65B8">
        <w:rPr>
          <w:rFonts w:ascii="Times New Roman" w:hAnsi="Times New Roman" w:cs="Times New Roman"/>
          <w:sz w:val="28"/>
          <w:szCs w:val="28"/>
        </w:rPr>
        <w:t xml:space="preserve"> to</w:t>
      </w:r>
      <w:r w:rsidR="00DF0C3F" w:rsidRPr="00E93C3E">
        <w:rPr>
          <w:rFonts w:ascii="Times New Roman" w:hAnsi="Times New Roman" w:cs="Times New Roman"/>
          <w:sz w:val="28"/>
          <w:szCs w:val="28"/>
        </w:rPr>
        <w:t xml:space="preserve"> prioritize job qualifications (as stipulated by the hiring authority or other stakeholders, including committee members).</w:t>
      </w:r>
      <w:r w:rsidRPr="00E93C3E">
        <w:rPr>
          <w:rFonts w:ascii="Times New Roman" w:hAnsi="Times New Roman" w:cs="Times New Roman"/>
          <w:sz w:val="28"/>
          <w:szCs w:val="28"/>
        </w:rPr>
        <w:t xml:space="preserve">  </w:t>
      </w:r>
    </w:p>
    <w:p w:rsidR="00E93C3E" w:rsidRPr="00E93C3E" w:rsidRDefault="00E93C3E" w:rsidP="00E93C3E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DF0C3F" w:rsidRDefault="00E93C3E" w:rsidP="00DF0C3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efore we begin to discuss applicants, w</w:t>
      </w:r>
      <w:r w:rsidR="00950518">
        <w:rPr>
          <w:rFonts w:ascii="Times New Roman" w:hAnsi="Times New Roman" w:cs="Times New Roman"/>
          <w:sz w:val="28"/>
          <w:szCs w:val="28"/>
        </w:rPr>
        <w:t>e will reach consensus on how qualifications will be weighted.</w:t>
      </w:r>
    </w:p>
    <w:p w:rsidR="00950518" w:rsidRPr="00950518" w:rsidRDefault="00950518" w:rsidP="0095051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950518" w:rsidRPr="00806C79" w:rsidRDefault="00950518" w:rsidP="00DF0C3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e will consistently apply </w:t>
      </w:r>
      <w:r w:rsidR="00EF65D6">
        <w:rPr>
          <w:rFonts w:ascii="Times New Roman" w:hAnsi="Times New Roman" w:cs="Times New Roman"/>
          <w:sz w:val="28"/>
          <w:szCs w:val="28"/>
        </w:rPr>
        <w:t xml:space="preserve">the same </w:t>
      </w:r>
      <w:r>
        <w:rPr>
          <w:rFonts w:ascii="Times New Roman" w:hAnsi="Times New Roman" w:cs="Times New Roman"/>
          <w:sz w:val="28"/>
          <w:szCs w:val="28"/>
        </w:rPr>
        <w:t>decision-making criteria for all applicants.</w:t>
      </w:r>
    </w:p>
    <w:p w:rsidR="00DF0C3F" w:rsidRPr="00DF0C3F" w:rsidRDefault="00DF0C3F" w:rsidP="00DF0C3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950518" w:rsidRDefault="00E93C3E" w:rsidP="000F030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e will </w:t>
      </w:r>
      <w:r w:rsidR="00950518">
        <w:rPr>
          <w:rFonts w:ascii="Times New Roman" w:hAnsi="Times New Roman" w:cs="Times New Roman"/>
          <w:sz w:val="28"/>
          <w:szCs w:val="28"/>
        </w:rPr>
        <w:t xml:space="preserve">justify our decisions about whether or not to advance an applicant based on qualifications and </w:t>
      </w:r>
      <w:r>
        <w:rPr>
          <w:rFonts w:ascii="Times New Roman" w:hAnsi="Times New Roman" w:cs="Times New Roman"/>
          <w:sz w:val="28"/>
          <w:szCs w:val="28"/>
        </w:rPr>
        <w:t xml:space="preserve">decision-making </w:t>
      </w:r>
      <w:r w:rsidR="00950518">
        <w:rPr>
          <w:rFonts w:ascii="Times New Roman" w:hAnsi="Times New Roman" w:cs="Times New Roman"/>
          <w:sz w:val="28"/>
          <w:szCs w:val="28"/>
        </w:rPr>
        <w:t xml:space="preserve">criteria.  </w:t>
      </w:r>
    </w:p>
    <w:p w:rsidR="00950518" w:rsidRPr="00950518" w:rsidRDefault="00950518" w:rsidP="0095051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B10FF9" w:rsidRDefault="00B10FF9" w:rsidP="000F030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 will not expect members of underrepresented groups to be solely responsible for identifying candidates who will help to enhance diversity. Rather, each committee member will work toward that goal.</w:t>
      </w:r>
    </w:p>
    <w:p w:rsidR="00B10FF9" w:rsidRPr="00B10FF9" w:rsidRDefault="00B10FF9" w:rsidP="00B10FF9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0F030F" w:rsidRPr="00806C79" w:rsidRDefault="000F030F" w:rsidP="000F030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806C79">
        <w:rPr>
          <w:rFonts w:ascii="Times New Roman" w:hAnsi="Times New Roman" w:cs="Times New Roman"/>
          <w:sz w:val="28"/>
          <w:szCs w:val="28"/>
        </w:rPr>
        <w:t xml:space="preserve">We will </w:t>
      </w:r>
      <w:r w:rsidR="00630662">
        <w:rPr>
          <w:rFonts w:ascii="Times New Roman" w:hAnsi="Times New Roman" w:cs="Times New Roman"/>
          <w:sz w:val="28"/>
          <w:szCs w:val="28"/>
        </w:rPr>
        <w:t xml:space="preserve">try to avoid unconscious biases. If we perceive that they are occurring, we will </w:t>
      </w:r>
      <w:r w:rsidR="00B10FF9">
        <w:rPr>
          <w:rFonts w:ascii="Times New Roman" w:hAnsi="Times New Roman" w:cs="Times New Roman"/>
          <w:sz w:val="28"/>
          <w:szCs w:val="28"/>
        </w:rPr>
        <w:t xml:space="preserve">discuss </w:t>
      </w:r>
      <w:r w:rsidR="00630662">
        <w:rPr>
          <w:rFonts w:ascii="Times New Roman" w:hAnsi="Times New Roman" w:cs="Times New Roman"/>
          <w:sz w:val="28"/>
          <w:szCs w:val="28"/>
        </w:rPr>
        <w:t>them.</w:t>
      </w:r>
    </w:p>
    <w:p w:rsidR="00406DF2" w:rsidRPr="00806C79" w:rsidRDefault="00406DF2" w:rsidP="00406DF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0F030F" w:rsidRPr="00806C79" w:rsidRDefault="000F030F" w:rsidP="000F030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806C79">
        <w:rPr>
          <w:rFonts w:ascii="Times New Roman" w:hAnsi="Times New Roman" w:cs="Times New Roman"/>
          <w:sz w:val="28"/>
          <w:szCs w:val="28"/>
        </w:rPr>
        <w:t xml:space="preserve">We will present and consider </w:t>
      </w:r>
      <w:r w:rsidR="00F74994">
        <w:rPr>
          <w:rFonts w:ascii="Times New Roman" w:hAnsi="Times New Roman" w:cs="Times New Roman"/>
          <w:sz w:val="28"/>
          <w:szCs w:val="28"/>
        </w:rPr>
        <w:t xml:space="preserve">objective and concrete information, not </w:t>
      </w:r>
      <w:r w:rsidRPr="00806C79">
        <w:rPr>
          <w:rFonts w:ascii="Times New Roman" w:hAnsi="Times New Roman" w:cs="Times New Roman"/>
          <w:sz w:val="28"/>
          <w:szCs w:val="28"/>
        </w:rPr>
        <w:t>hearsay</w:t>
      </w:r>
      <w:r w:rsidR="00E93C3E">
        <w:rPr>
          <w:rFonts w:ascii="Times New Roman" w:hAnsi="Times New Roman" w:cs="Times New Roman"/>
          <w:sz w:val="28"/>
          <w:szCs w:val="28"/>
        </w:rPr>
        <w:t xml:space="preserve"> or </w:t>
      </w:r>
      <w:r w:rsidR="00F74994">
        <w:rPr>
          <w:rFonts w:ascii="Times New Roman" w:hAnsi="Times New Roman" w:cs="Times New Roman"/>
          <w:sz w:val="28"/>
          <w:szCs w:val="28"/>
        </w:rPr>
        <w:t xml:space="preserve">unfair </w:t>
      </w:r>
      <w:r w:rsidR="00E93C3E">
        <w:rPr>
          <w:rFonts w:ascii="Times New Roman" w:hAnsi="Times New Roman" w:cs="Times New Roman"/>
          <w:sz w:val="28"/>
          <w:szCs w:val="28"/>
        </w:rPr>
        <w:t>assumptions</w:t>
      </w:r>
      <w:r w:rsidRPr="00806C79">
        <w:rPr>
          <w:rFonts w:ascii="Times New Roman" w:hAnsi="Times New Roman" w:cs="Times New Roman"/>
          <w:sz w:val="28"/>
          <w:szCs w:val="28"/>
        </w:rPr>
        <w:t xml:space="preserve"> </w:t>
      </w:r>
      <w:r w:rsidR="00780E6E" w:rsidRPr="00806C79">
        <w:rPr>
          <w:rFonts w:ascii="Times New Roman" w:hAnsi="Times New Roman" w:cs="Times New Roman"/>
          <w:sz w:val="28"/>
          <w:szCs w:val="28"/>
        </w:rPr>
        <w:t>--</w:t>
      </w:r>
      <w:r w:rsidR="00AE769A">
        <w:rPr>
          <w:rFonts w:ascii="Times New Roman" w:hAnsi="Times New Roman" w:cs="Times New Roman"/>
          <w:sz w:val="28"/>
          <w:szCs w:val="28"/>
        </w:rPr>
        <w:t xml:space="preserve"> </w:t>
      </w:r>
      <w:r w:rsidRPr="00806C79">
        <w:rPr>
          <w:rFonts w:ascii="Times New Roman" w:hAnsi="Times New Roman" w:cs="Times New Roman"/>
          <w:sz w:val="28"/>
          <w:szCs w:val="28"/>
        </w:rPr>
        <w:t>about job candidates.</w:t>
      </w:r>
    </w:p>
    <w:p w:rsidR="000F030F" w:rsidRPr="00806C79" w:rsidRDefault="000F030F" w:rsidP="000F030F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0F030F" w:rsidRPr="00806C79" w:rsidRDefault="000F030F" w:rsidP="000F030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806C79">
        <w:rPr>
          <w:rFonts w:ascii="Times New Roman" w:hAnsi="Times New Roman" w:cs="Times New Roman"/>
          <w:sz w:val="28"/>
          <w:szCs w:val="28"/>
        </w:rPr>
        <w:t>We will guarantee strict confident</w:t>
      </w:r>
      <w:r w:rsidR="00AE769A">
        <w:rPr>
          <w:rFonts w:ascii="Times New Roman" w:hAnsi="Times New Roman" w:cs="Times New Roman"/>
          <w:sz w:val="28"/>
          <w:szCs w:val="28"/>
        </w:rPr>
        <w:t>iality regarding job candidates and the committee’s procedures and discuss</w:t>
      </w:r>
      <w:r w:rsidRPr="00806C79">
        <w:rPr>
          <w:rFonts w:ascii="Times New Roman" w:hAnsi="Times New Roman" w:cs="Times New Roman"/>
          <w:sz w:val="28"/>
          <w:szCs w:val="28"/>
        </w:rPr>
        <w:t>ions.</w:t>
      </w:r>
    </w:p>
    <w:p w:rsidR="000F030F" w:rsidRPr="00806C79" w:rsidRDefault="000F030F" w:rsidP="000F030F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0F030F" w:rsidRDefault="000F030F" w:rsidP="000F030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806C79">
        <w:rPr>
          <w:rFonts w:ascii="Times New Roman" w:hAnsi="Times New Roman" w:cs="Times New Roman"/>
          <w:sz w:val="28"/>
          <w:szCs w:val="28"/>
        </w:rPr>
        <w:t xml:space="preserve">All members will </w:t>
      </w:r>
      <w:r w:rsidR="00F74994">
        <w:rPr>
          <w:rFonts w:ascii="Times New Roman" w:hAnsi="Times New Roman" w:cs="Times New Roman"/>
          <w:sz w:val="28"/>
          <w:szCs w:val="28"/>
        </w:rPr>
        <w:t>work together so that each member has</w:t>
      </w:r>
      <w:r w:rsidRPr="00806C79">
        <w:rPr>
          <w:rFonts w:ascii="Times New Roman" w:hAnsi="Times New Roman" w:cs="Times New Roman"/>
          <w:sz w:val="28"/>
          <w:szCs w:val="28"/>
        </w:rPr>
        <w:t xml:space="preserve"> </w:t>
      </w:r>
      <w:r w:rsidR="00406DF2" w:rsidRPr="00806C79">
        <w:rPr>
          <w:rFonts w:ascii="Times New Roman" w:hAnsi="Times New Roman" w:cs="Times New Roman"/>
          <w:sz w:val="28"/>
          <w:szCs w:val="28"/>
        </w:rPr>
        <w:t xml:space="preserve">access to </w:t>
      </w:r>
      <w:r w:rsidRPr="00806C79">
        <w:rPr>
          <w:rFonts w:ascii="Times New Roman" w:hAnsi="Times New Roman" w:cs="Times New Roman"/>
          <w:sz w:val="28"/>
          <w:szCs w:val="28"/>
        </w:rPr>
        <w:t>more or less equal “air time” during committee deliberations.</w:t>
      </w:r>
    </w:p>
    <w:p w:rsidR="00950518" w:rsidRDefault="00950518" w:rsidP="00E93C3E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615648" w:rsidRPr="00E93C3E" w:rsidRDefault="00615648" w:rsidP="00E93C3E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E93C3E" w:rsidRDefault="005334EA" w:rsidP="00950518">
      <w:pPr>
        <w:pStyle w:val="ListParagraph"/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6FEC504" wp14:editId="76D8E7D1">
            <wp:extent cx="2669853" cy="4800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di_dual_horiz_4c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4619" cy="480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93C3E">
        <w:rPr>
          <w:rFonts w:ascii="Times New Roman" w:hAnsi="Times New Roman" w:cs="Times New Roman"/>
          <w:sz w:val="24"/>
          <w:szCs w:val="24"/>
        </w:rPr>
        <w:t xml:space="preserve">                                     </w:t>
      </w:r>
    </w:p>
    <w:p w:rsidR="00615648" w:rsidRDefault="00615648" w:rsidP="00E93C3E">
      <w:pPr>
        <w:pStyle w:val="ListParagraph"/>
        <w:spacing w:after="0"/>
        <w:jc w:val="right"/>
        <w:rPr>
          <w:rFonts w:ascii="Times New Roman" w:hAnsi="Times New Roman" w:cs="Times New Roman"/>
          <w:sz w:val="20"/>
          <w:szCs w:val="20"/>
        </w:rPr>
      </w:pPr>
    </w:p>
    <w:p w:rsidR="00780E6E" w:rsidRPr="00E93C3E" w:rsidRDefault="00E93C3E" w:rsidP="00E93C3E">
      <w:pPr>
        <w:pStyle w:val="ListParagraph"/>
        <w:spacing w:after="0"/>
        <w:jc w:val="right"/>
        <w:rPr>
          <w:rFonts w:ascii="Times New Roman" w:hAnsi="Times New Roman" w:cs="Times New Roman"/>
          <w:sz w:val="20"/>
          <w:szCs w:val="20"/>
        </w:rPr>
      </w:pPr>
      <w:r w:rsidRPr="00E93C3E">
        <w:rPr>
          <w:rFonts w:ascii="Times New Roman" w:hAnsi="Times New Roman" w:cs="Times New Roman"/>
          <w:sz w:val="20"/>
          <w:szCs w:val="20"/>
        </w:rPr>
        <w:t>1</w:t>
      </w:r>
      <w:r w:rsidR="00615648">
        <w:rPr>
          <w:rFonts w:ascii="Times New Roman" w:hAnsi="Times New Roman" w:cs="Times New Roman"/>
          <w:sz w:val="20"/>
          <w:szCs w:val="20"/>
        </w:rPr>
        <w:t>1</w:t>
      </w:r>
      <w:r w:rsidRPr="00E93C3E">
        <w:rPr>
          <w:rFonts w:ascii="Times New Roman" w:hAnsi="Times New Roman" w:cs="Times New Roman"/>
          <w:sz w:val="20"/>
          <w:szCs w:val="20"/>
        </w:rPr>
        <w:t>-2016</w:t>
      </w:r>
    </w:p>
    <w:sectPr w:rsidR="00780E6E" w:rsidRPr="00E93C3E" w:rsidSect="0041327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4AAD" w:rsidRDefault="00554AAD" w:rsidP="0051181A">
      <w:pPr>
        <w:spacing w:after="0" w:line="240" w:lineRule="auto"/>
      </w:pPr>
      <w:r>
        <w:separator/>
      </w:r>
    </w:p>
  </w:endnote>
  <w:endnote w:type="continuationSeparator" w:id="0">
    <w:p w:rsidR="00554AAD" w:rsidRDefault="00554AAD" w:rsidP="005118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4AAD" w:rsidRDefault="00554AAD" w:rsidP="0051181A">
      <w:pPr>
        <w:spacing w:after="0" w:line="240" w:lineRule="auto"/>
      </w:pPr>
      <w:r>
        <w:separator/>
      </w:r>
    </w:p>
  </w:footnote>
  <w:footnote w:type="continuationSeparator" w:id="0">
    <w:p w:rsidR="00554AAD" w:rsidRDefault="00554AAD" w:rsidP="005118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C31628"/>
    <w:multiLevelType w:val="hybridMultilevel"/>
    <w:tmpl w:val="C5D4E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3NDI2sTAwNrU0tDBQ0lEKTi0uzszPAykwqQUA3nVTBiwAAAA="/>
  </w:docVars>
  <w:rsids>
    <w:rsidRoot w:val="000F030F"/>
    <w:rsid w:val="00022540"/>
    <w:rsid w:val="00037DE4"/>
    <w:rsid w:val="00055ADF"/>
    <w:rsid w:val="00094093"/>
    <w:rsid w:val="000D46E4"/>
    <w:rsid w:val="000F030F"/>
    <w:rsid w:val="000F4EFF"/>
    <w:rsid w:val="00131CD3"/>
    <w:rsid w:val="001569EA"/>
    <w:rsid w:val="001706D0"/>
    <w:rsid w:val="001C65B8"/>
    <w:rsid w:val="002B13AB"/>
    <w:rsid w:val="00406DF2"/>
    <w:rsid w:val="00413279"/>
    <w:rsid w:val="00426085"/>
    <w:rsid w:val="00484199"/>
    <w:rsid w:val="004B07E5"/>
    <w:rsid w:val="0051181A"/>
    <w:rsid w:val="005334EA"/>
    <w:rsid w:val="00554AAD"/>
    <w:rsid w:val="005560EB"/>
    <w:rsid w:val="00615648"/>
    <w:rsid w:val="00616CE1"/>
    <w:rsid w:val="00630662"/>
    <w:rsid w:val="006D4D3D"/>
    <w:rsid w:val="00735A32"/>
    <w:rsid w:val="00780E6E"/>
    <w:rsid w:val="00806C79"/>
    <w:rsid w:val="00821E3B"/>
    <w:rsid w:val="00950518"/>
    <w:rsid w:val="009C72DB"/>
    <w:rsid w:val="009E4D60"/>
    <w:rsid w:val="00A45DD3"/>
    <w:rsid w:val="00A50A01"/>
    <w:rsid w:val="00A83BDE"/>
    <w:rsid w:val="00AB1E27"/>
    <w:rsid w:val="00AE769A"/>
    <w:rsid w:val="00B10FF9"/>
    <w:rsid w:val="00B50235"/>
    <w:rsid w:val="00B73203"/>
    <w:rsid w:val="00C55DFC"/>
    <w:rsid w:val="00CA5A17"/>
    <w:rsid w:val="00CD268D"/>
    <w:rsid w:val="00CF2B7C"/>
    <w:rsid w:val="00CF2FA9"/>
    <w:rsid w:val="00D45308"/>
    <w:rsid w:val="00D9288D"/>
    <w:rsid w:val="00DD3ABC"/>
    <w:rsid w:val="00DE66D4"/>
    <w:rsid w:val="00DF0C3F"/>
    <w:rsid w:val="00E83A5D"/>
    <w:rsid w:val="00E93C3E"/>
    <w:rsid w:val="00EF65D6"/>
    <w:rsid w:val="00F74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48020AC-3674-4911-A78B-A858723B9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030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0E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E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118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181A"/>
  </w:style>
  <w:style w:type="paragraph" w:styleId="Footer">
    <w:name w:val="footer"/>
    <w:basedOn w:val="Normal"/>
    <w:link w:val="FooterChar"/>
    <w:uiPriority w:val="99"/>
    <w:unhideWhenUsed/>
    <w:rsid w:val="005118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18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DE832412BAFA44A1357F3EF8FA7BA8" ma:contentTypeVersion="5" ma:contentTypeDescription="Create a new document." ma:contentTypeScope="" ma:versionID="1d85bdfa6e197c45199ff3866d7bb14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2cadebf900d6218fa79a7c5608def9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A72420-6D9E-4FD0-B835-2BF3131F83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1294DC7-9AF4-43B6-A6DA-2A8A65F63E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648993-91C2-4D49-B9C2-0B1A0CE0480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F3065C0-BB6F-4868-AD84-855ABC825B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arch Committee Guidelines for Interaction</vt:lpstr>
    </vt:vector>
  </TitlesOfParts>
  <Company>Microsoft</Company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rch Committee Guidelines for Interaction</dc:title>
  <dc:creator>Thee, Sally</dc:creator>
  <cp:lastModifiedBy>Lasky, Joseph R</cp:lastModifiedBy>
  <cp:revision>2</cp:revision>
  <cp:lastPrinted>2016-02-23T14:58:00Z</cp:lastPrinted>
  <dcterms:created xsi:type="dcterms:W3CDTF">2020-01-22T17:26:00Z</dcterms:created>
  <dcterms:modified xsi:type="dcterms:W3CDTF">2020-01-22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DE832412BAFA44A1357F3EF8FA7BA8</vt:lpwstr>
  </property>
</Properties>
</file>